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6AC662" w14:textId="5265C71A" w:rsidR="008D4FD5" w:rsidRPr="002B478B" w:rsidRDefault="008D4FD5" w:rsidP="00951171">
      <w:pPr>
        <w:pStyle w:val="NormalText"/>
        <w:numPr>
          <w:ilvl w:val="0"/>
          <w:numId w:val="4"/>
        </w:num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B478B">
        <w:rPr>
          <w:rFonts w:ascii="Times New Roman" w:eastAsia="Times New Roman" w:hAnsi="Times New Roman" w:cs="Times New Roman"/>
          <w:b/>
          <w:bCs/>
          <w:sz w:val="24"/>
          <w:szCs w:val="24"/>
        </w:rPr>
        <w:t>Questions and Short Answers</w:t>
      </w:r>
    </w:p>
    <w:p w14:paraId="0598E6F9" w14:textId="4A7BDACB" w:rsidR="00395773" w:rsidRPr="002B478B" w:rsidRDefault="00DA0371" w:rsidP="00951171">
      <w:pPr>
        <w:pStyle w:val="NormalText"/>
        <w:numPr>
          <w:ilvl w:val="0"/>
          <w:numId w:val="6"/>
        </w:numPr>
        <w:spacing w:before="240" w:line="360" w:lineRule="auto"/>
        <w:rPr>
          <w:rFonts w:ascii="Times New Roman" w:hAnsi="Times New Roman" w:cs="Times New Roman"/>
          <w:sz w:val="24"/>
          <w:szCs w:val="24"/>
        </w:rPr>
      </w:pPr>
      <w:r w:rsidRPr="002B478B">
        <w:rPr>
          <w:rFonts w:ascii="Times New Roman" w:hAnsi="Times New Roman" w:cs="Times New Roman"/>
          <w:b/>
          <w:sz w:val="24"/>
          <w:szCs w:val="24"/>
        </w:rPr>
        <w:t xml:space="preserve">(5 pts) </w:t>
      </w:r>
      <w:r w:rsidR="00395773" w:rsidRPr="002B478B">
        <w:rPr>
          <w:rFonts w:ascii="Times New Roman" w:hAnsi="Times New Roman" w:cs="Times New Roman"/>
          <w:sz w:val="24"/>
          <w:szCs w:val="24"/>
        </w:rPr>
        <w:t xml:space="preserve">When A receives a message from B, A needs to be sure that the message he has received is correct. This security service is called integrity. Explain the difference between </w:t>
      </w:r>
      <w:r w:rsidR="00395773" w:rsidRPr="002B478B">
        <w:rPr>
          <w:rFonts w:ascii="Times New Roman" w:hAnsi="Times New Roman" w:cs="Times New Roman"/>
          <w:i/>
          <w:sz w:val="24"/>
          <w:szCs w:val="24"/>
        </w:rPr>
        <w:t xml:space="preserve">data integrity </w:t>
      </w:r>
      <w:r w:rsidR="00395773" w:rsidRPr="002B478B">
        <w:rPr>
          <w:rFonts w:ascii="Times New Roman" w:hAnsi="Times New Roman" w:cs="Times New Roman"/>
          <w:sz w:val="24"/>
          <w:szCs w:val="24"/>
        </w:rPr>
        <w:t xml:space="preserve">and </w:t>
      </w:r>
      <w:r w:rsidR="00395773" w:rsidRPr="002B478B">
        <w:rPr>
          <w:rFonts w:ascii="Times New Roman" w:hAnsi="Times New Roman" w:cs="Times New Roman"/>
          <w:i/>
          <w:sz w:val="24"/>
          <w:szCs w:val="24"/>
        </w:rPr>
        <w:t>origin integrity</w:t>
      </w:r>
      <w:r w:rsidR="00395773" w:rsidRPr="002B478B">
        <w:rPr>
          <w:rFonts w:ascii="Times New Roman" w:hAnsi="Times New Roman" w:cs="Times New Roman"/>
          <w:sz w:val="24"/>
          <w:szCs w:val="24"/>
        </w:rPr>
        <w:t>.</w:t>
      </w:r>
    </w:p>
    <w:p w14:paraId="0C856CA6" w14:textId="2BE7805D" w:rsidR="006A786F" w:rsidRPr="002B478B" w:rsidRDefault="006A786F" w:rsidP="006A786F">
      <w:pPr>
        <w:pStyle w:val="NormalText"/>
        <w:spacing w:before="24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6B342C66" w14:textId="121E03CD" w:rsidR="006A786F" w:rsidRPr="002B478B" w:rsidRDefault="006A786F" w:rsidP="006A786F">
      <w:pPr>
        <w:pStyle w:val="NormalText"/>
        <w:spacing w:before="24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248478E9" w14:textId="45C72E8C" w:rsidR="006A786F" w:rsidRPr="002B478B" w:rsidRDefault="006A786F" w:rsidP="006A786F">
      <w:pPr>
        <w:pStyle w:val="NormalText"/>
        <w:spacing w:before="24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05519917" w14:textId="2A3AC1C7" w:rsidR="006A786F" w:rsidRPr="002B478B" w:rsidRDefault="006A786F" w:rsidP="006A786F">
      <w:pPr>
        <w:pStyle w:val="NormalText"/>
        <w:spacing w:before="24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2B28A5B1" w14:textId="679B17B7" w:rsidR="006A786F" w:rsidRPr="002B478B" w:rsidRDefault="006A786F" w:rsidP="006A786F">
      <w:pPr>
        <w:pStyle w:val="NormalText"/>
        <w:spacing w:before="24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43E9A691" w14:textId="77777777" w:rsidR="006A786F" w:rsidRPr="002B478B" w:rsidRDefault="006A786F" w:rsidP="006A786F">
      <w:pPr>
        <w:pStyle w:val="NormalText"/>
        <w:spacing w:before="240" w:line="360" w:lineRule="auto"/>
        <w:rPr>
          <w:rFonts w:ascii="Times New Roman" w:hAnsi="Times New Roman" w:cs="Times New Roman"/>
          <w:sz w:val="24"/>
          <w:szCs w:val="24"/>
        </w:rPr>
      </w:pPr>
    </w:p>
    <w:p w14:paraId="31BD9883" w14:textId="3B31EE8A" w:rsidR="008D4FD5" w:rsidRPr="002B478B" w:rsidRDefault="008D4FD5" w:rsidP="00951171">
      <w:pPr>
        <w:pStyle w:val="NormalText"/>
        <w:numPr>
          <w:ilvl w:val="0"/>
          <w:numId w:val="6"/>
        </w:numPr>
        <w:spacing w:before="240" w:line="360" w:lineRule="auto"/>
        <w:rPr>
          <w:rFonts w:ascii="Times New Roman" w:hAnsi="Times New Roman" w:cs="Times New Roman"/>
          <w:sz w:val="24"/>
          <w:szCs w:val="24"/>
        </w:rPr>
      </w:pPr>
      <w:r w:rsidRPr="002B478B">
        <w:rPr>
          <w:rFonts w:ascii="Times New Roman" w:hAnsi="Times New Roman" w:cs="Times New Roman"/>
          <w:sz w:val="24"/>
          <w:szCs w:val="24"/>
        </w:rPr>
        <w:t xml:space="preserve">The following is </w:t>
      </w:r>
      <w:r w:rsidR="006A6B87" w:rsidRPr="002B478B">
        <w:rPr>
          <w:rFonts w:ascii="Times New Roman" w:hAnsi="Times New Roman" w:cs="Times New Roman"/>
          <w:sz w:val="24"/>
          <w:szCs w:val="24"/>
        </w:rPr>
        <w:t xml:space="preserve">a partial listing of </w:t>
      </w:r>
      <w:r w:rsidRPr="002B478B">
        <w:rPr>
          <w:rFonts w:ascii="Times New Roman" w:hAnsi="Times New Roman" w:cs="Times New Roman"/>
          <w:sz w:val="24"/>
          <w:szCs w:val="24"/>
        </w:rPr>
        <w:t>an X.509 certificat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6A6B87" w:rsidRPr="002B478B" w14:paraId="2E2E6908" w14:textId="77777777" w:rsidTr="006A6B87">
        <w:tc>
          <w:tcPr>
            <w:tcW w:w="9350" w:type="dxa"/>
          </w:tcPr>
          <w:p w14:paraId="5C1F0C79" w14:textId="5BA95971" w:rsidR="006A6B87" w:rsidRPr="002B478B" w:rsidRDefault="007330F8" w:rsidP="006A6B87">
            <w:pPr>
              <w:pStyle w:val="NormalText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478B">
              <w:rPr>
                <w:rFonts w:ascii="Times New Roman" w:hAnsi="Times New Roman" w:cs="Times New Roman"/>
                <w:sz w:val="24"/>
                <w:szCs w:val="24"/>
              </w:rPr>
              <w:object w:dxaOrig="5412" w:dyaOrig="3876" w14:anchorId="2B6BA51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70.6pt;height:193.8pt" o:ole="">
                  <v:imagedata r:id="rId7" o:title=""/>
                </v:shape>
                <o:OLEObject Type="Embed" ProgID="PBrush" ShapeID="_x0000_i1025" DrawAspect="Content" ObjectID="_1672501207" r:id="rId8"/>
              </w:object>
            </w:r>
          </w:p>
        </w:tc>
      </w:tr>
    </w:tbl>
    <w:p w14:paraId="5438054A" w14:textId="47620AF4" w:rsidR="008D4FD5" w:rsidRPr="002B478B" w:rsidRDefault="00885B33" w:rsidP="006A6B87">
      <w:pPr>
        <w:pStyle w:val="NormalText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B478B">
        <w:rPr>
          <w:rFonts w:ascii="Times New Roman" w:hAnsi="Times New Roman" w:cs="Times New Roman"/>
          <w:b/>
          <w:sz w:val="24"/>
          <w:szCs w:val="24"/>
        </w:rPr>
        <w:t>(</w:t>
      </w:r>
      <w:r w:rsidR="00863959" w:rsidRPr="002B478B">
        <w:rPr>
          <w:rFonts w:ascii="Times New Roman" w:hAnsi="Times New Roman" w:cs="Times New Roman"/>
          <w:b/>
          <w:sz w:val="24"/>
          <w:szCs w:val="24"/>
          <w:lang w:eastAsia="zh-CN"/>
        </w:rPr>
        <w:t>1</w:t>
      </w:r>
      <w:r w:rsidRPr="002B478B">
        <w:rPr>
          <w:rFonts w:ascii="Times New Roman" w:hAnsi="Times New Roman" w:cs="Times New Roman"/>
          <w:b/>
          <w:sz w:val="24"/>
          <w:szCs w:val="24"/>
        </w:rPr>
        <w:t xml:space="preserve"> pts) </w:t>
      </w:r>
      <w:r w:rsidR="006A6B87" w:rsidRPr="002B478B">
        <w:rPr>
          <w:rFonts w:ascii="Times New Roman" w:hAnsi="Times New Roman" w:cs="Times New Roman"/>
          <w:sz w:val="24"/>
          <w:szCs w:val="24"/>
        </w:rPr>
        <w:t xml:space="preserve">Who is the certification authority of </w:t>
      </w:r>
      <w:r w:rsidR="008D4FD5" w:rsidRPr="002B478B">
        <w:rPr>
          <w:rFonts w:ascii="Times New Roman" w:hAnsi="Times New Roman" w:cs="Times New Roman"/>
          <w:sz w:val="24"/>
          <w:szCs w:val="24"/>
        </w:rPr>
        <w:t>th</w:t>
      </w:r>
      <w:r w:rsidR="006A6B87" w:rsidRPr="002B478B">
        <w:rPr>
          <w:rFonts w:ascii="Times New Roman" w:hAnsi="Times New Roman" w:cs="Times New Roman"/>
          <w:sz w:val="24"/>
          <w:szCs w:val="24"/>
        </w:rPr>
        <w:t>is</w:t>
      </w:r>
      <w:r w:rsidR="008D4FD5" w:rsidRPr="002B478B">
        <w:rPr>
          <w:rFonts w:ascii="Times New Roman" w:hAnsi="Times New Roman" w:cs="Times New Roman"/>
          <w:sz w:val="24"/>
          <w:szCs w:val="24"/>
        </w:rPr>
        <w:t xml:space="preserve"> certificate?</w:t>
      </w:r>
    </w:p>
    <w:p w14:paraId="518F0355" w14:textId="6F7A4873" w:rsidR="006A6B87" w:rsidRPr="002B478B" w:rsidRDefault="006A6B87" w:rsidP="006A6B87">
      <w:pPr>
        <w:pStyle w:val="NormalText"/>
        <w:spacing w:before="240" w:line="360" w:lineRule="auto"/>
        <w:ind w:left="720"/>
        <w:rPr>
          <w:rFonts w:ascii="Times New Roman" w:hAnsi="Times New Roman" w:cs="Times New Roman"/>
          <w:sz w:val="24"/>
          <w:szCs w:val="24"/>
          <w:u w:val="single"/>
        </w:rPr>
      </w:pPr>
      <w:r w:rsidRPr="002B478B">
        <w:rPr>
          <w:rFonts w:ascii="Times New Roman" w:hAnsi="Times New Roman" w:cs="Times New Roman"/>
          <w:sz w:val="24"/>
          <w:szCs w:val="24"/>
        </w:rPr>
        <w:t xml:space="preserve">Answer: </w:t>
      </w:r>
      <w:r w:rsidRPr="002B478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2B478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2B478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2B478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2B478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2B478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2B478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2B478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2B478B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042FD79B" w14:textId="533F3069" w:rsidR="008D4FD5" w:rsidRPr="002B478B" w:rsidRDefault="00885B33" w:rsidP="006A6B87">
      <w:pPr>
        <w:pStyle w:val="NormalText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B478B">
        <w:rPr>
          <w:rFonts w:ascii="Times New Roman" w:hAnsi="Times New Roman" w:cs="Times New Roman"/>
          <w:b/>
          <w:sz w:val="24"/>
          <w:szCs w:val="24"/>
        </w:rPr>
        <w:t>(</w:t>
      </w:r>
      <w:r w:rsidR="00863959" w:rsidRPr="002B478B">
        <w:rPr>
          <w:rFonts w:ascii="Times New Roman" w:hAnsi="Times New Roman" w:cs="Times New Roman"/>
          <w:b/>
          <w:sz w:val="24"/>
          <w:szCs w:val="24"/>
          <w:lang w:eastAsia="zh-CN"/>
        </w:rPr>
        <w:t>1</w:t>
      </w:r>
      <w:r w:rsidRPr="002B478B">
        <w:rPr>
          <w:rFonts w:ascii="Times New Roman" w:hAnsi="Times New Roman" w:cs="Times New Roman"/>
          <w:b/>
          <w:sz w:val="24"/>
          <w:szCs w:val="24"/>
        </w:rPr>
        <w:t xml:space="preserve"> pts) </w:t>
      </w:r>
      <w:r w:rsidR="006A6B87" w:rsidRPr="002B478B">
        <w:rPr>
          <w:rFonts w:ascii="Times New Roman" w:hAnsi="Times New Roman" w:cs="Times New Roman"/>
          <w:sz w:val="24"/>
          <w:szCs w:val="24"/>
        </w:rPr>
        <w:t>Who is the owner of this</w:t>
      </w:r>
      <w:r w:rsidR="008D4FD5" w:rsidRPr="002B478B">
        <w:rPr>
          <w:rFonts w:ascii="Times New Roman" w:hAnsi="Times New Roman" w:cs="Times New Roman"/>
          <w:sz w:val="24"/>
          <w:szCs w:val="24"/>
        </w:rPr>
        <w:t xml:space="preserve"> certificate?</w:t>
      </w:r>
    </w:p>
    <w:p w14:paraId="1BD2F04B" w14:textId="4D5AE882" w:rsidR="006A6B87" w:rsidRPr="002B478B" w:rsidRDefault="006A6B87" w:rsidP="006A6B87">
      <w:pPr>
        <w:pStyle w:val="NormalText"/>
        <w:spacing w:before="240" w:line="360" w:lineRule="auto"/>
        <w:ind w:left="720"/>
        <w:rPr>
          <w:rFonts w:ascii="Times New Roman" w:hAnsi="Times New Roman" w:cs="Times New Roman"/>
          <w:sz w:val="24"/>
          <w:szCs w:val="24"/>
          <w:u w:val="single"/>
        </w:rPr>
      </w:pPr>
      <w:r w:rsidRPr="002B478B">
        <w:rPr>
          <w:rFonts w:ascii="Times New Roman" w:hAnsi="Times New Roman" w:cs="Times New Roman"/>
          <w:sz w:val="24"/>
          <w:szCs w:val="24"/>
        </w:rPr>
        <w:t xml:space="preserve">Answer: </w:t>
      </w:r>
      <w:r w:rsidRPr="002B478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2B478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2B478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2B478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2B478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2B478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2B478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2B478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2B478B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23DD751A" w14:textId="11EBD738" w:rsidR="006A6B87" w:rsidRPr="002B478B" w:rsidRDefault="004C0EC0" w:rsidP="008D4FD5">
      <w:pPr>
        <w:pStyle w:val="NormalText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B478B">
        <w:rPr>
          <w:rFonts w:ascii="Times New Roman" w:hAnsi="Times New Roman" w:cs="Times New Roman"/>
          <w:b/>
          <w:sz w:val="24"/>
          <w:szCs w:val="24"/>
        </w:rPr>
        <w:t>(</w:t>
      </w:r>
      <w:r w:rsidRPr="002B478B">
        <w:rPr>
          <w:rFonts w:ascii="Times New Roman" w:hAnsi="Times New Roman" w:cs="Times New Roman"/>
          <w:b/>
          <w:sz w:val="24"/>
          <w:szCs w:val="24"/>
          <w:lang w:eastAsia="zh-CN"/>
        </w:rPr>
        <w:t>5</w:t>
      </w:r>
      <w:r w:rsidRPr="002B478B">
        <w:rPr>
          <w:rFonts w:ascii="Times New Roman" w:hAnsi="Times New Roman" w:cs="Times New Roman"/>
          <w:b/>
          <w:sz w:val="24"/>
          <w:szCs w:val="24"/>
        </w:rPr>
        <w:t xml:space="preserve"> pts) </w:t>
      </w:r>
      <w:r w:rsidR="00AA7861" w:rsidRPr="002B478B">
        <w:rPr>
          <w:rFonts w:ascii="Times New Roman" w:hAnsi="Times New Roman" w:cs="Times New Roman"/>
          <w:sz w:val="24"/>
          <w:szCs w:val="24"/>
        </w:rPr>
        <w:t xml:space="preserve">Show </w:t>
      </w:r>
      <w:r w:rsidR="00AA7861" w:rsidRPr="006D41A3">
        <w:rPr>
          <w:rFonts w:ascii="Times New Roman" w:hAnsi="Times New Roman" w:cs="Times New Roman"/>
          <w:sz w:val="24"/>
          <w:szCs w:val="24"/>
          <w:u w:val="single"/>
        </w:rPr>
        <w:t>how</w:t>
      </w:r>
      <w:r w:rsidR="00AA7861" w:rsidRPr="002B478B">
        <w:rPr>
          <w:rFonts w:ascii="Times New Roman" w:hAnsi="Times New Roman" w:cs="Times New Roman"/>
          <w:sz w:val="24"/>
          <w:szCs w:val="24"/>
        </w:rPr>
        <w:t xml:space="preserve"> the</w:t>
      </w:r>
      <w:r w:rsidR="008D4FD5" w:rsidRPr="002B478B">
        <w:rPr>
          <w:rFonts w:ascii="Times New Roman" w:hAnsi="Times New Roman" w:cs="Times New Roman"/>
          <w:sz w:val="24"/>
          <w:szCs w:val="24"/>
        </w:rPr>
        <w:t xml:space="preserve"> signature on this certificate</w:t>
      </w:r>
      <w:r w:rsidR="00AA7861" w:rsidRPr="002B478B">
        <w:rPr>
          <w:rFonts w:ascii="Times New Roman" w:hAnsi="Times New Roman" w:cs="Times New Roman"/>
          <w:sz w:val="24"/>
          <w:szCs w:val="24"/>
        </w:rPr>
        <w:t xml:space="preserve"> was generated</w:t>
      </w:r>
      <w:r w:rsidR="006A6B87" w:rsidRPr="002B478B">
        <w:rPr>
          <w:rFonts w:ascii="Times New Roman" w:hAnsi="Times New Roman" w:cs="Times New Roman"/>
          <w:sz w:val="24"/>
          <w:szCs w:val="24"/>
        </w:rPr>
        <w:t>?</w:t>
      </w:r>
      <w:r w:rsidR="00AA7861" w:rsidRPr="002B478B">
        <w:rPr>
          <w:rFonts w:ascii="Times New Roman" w:hAnsi="Times New Roman" w:cs="Times New Roman"/>
          <w:sz w:val="24"/>
          <w:szCs w:val="24"/>
        </w:rPr>
        <w:t xml:space="preserve"> Hint: Show how the public key packet (pkp) is signed by the CA.</w:t>
      </w:r>
    </w:p>
    <w:p w14:paraId="1DA6F9F6" w14:textId="29440BF6" w:rsidR="006A6B87" w:rsidRPr="002B478B" w:rsidRDefault="006A6B87" w:rsidP="006A6B87">
      <w:pPr>
        <w:pStyle w:val="NormalText"/>
        <w:spacing w:before="240" w:line="360" w:lineRule="auto"/>
        <w:ind w:left="720"/>
        <w:rPr>
          <w:rFonts w:ascii="Times New Roman" w:hAnsi="Times New Roman" w:cs="Times New Roman"/>
          <w:sz w:val="24"/>
          <w:szCs w:val="24"/>
          <w:u w:val="single"/>
        </w:rPr>
      </w:pPr>
    </w:p>
    <w:p w14:paraId="328BAB6B" w14:textId="7EBF005E" w:rsidR="004C0EC0" w:rsidRPr="002B478B" w:rsidRDefault="004C0EC0" w:rsidP="006A6B87">
      <w:pPr>
        <w:pStyle w:val="NormalText"/>
        <w:spacing w:before="240" w:line="360" w:lineRule="auto"/>
        <w:ind w:left="720"/>
        <w:rPr>
          <w:rFonts w:ascii="Times New Roman" w:hAnsi="Times New Roman" w:cs="Times New Roman"/>
          <w:sz w:val="24"/>
          <w:szCs w:val="24"/>
          <w:u w:val="single"/>
        </w:rPr>
      </w:pPr>
    </w:p>
    <w:p w14:paraId="007E1F92" w14:textId="6E613002" w:rsidR="004C0EC0" w:rsidRPr="002B478B" w:rsidRDefault="004C0EC0" w:rsidP="006A6B87">
      <w:pPr>
        <w:pStyle w:val="NormalText"/>
        <w:spacing w:before="240" w:line="360" w:lineRule="auto"/>
        <w:ind w:left="720"/>
        <w:rPr>
          <w:rFonts w:ascii="Times New Roman" w:hAnsi="Times New Roman" w:cs="Times New Roman"/>
          <w:sz w:val="24"/>
          <w:szCs w:val="24"/>
          <w:u w:val="single"/>
        </w:rPr>
      </w:pPr>
    </w:p>
    <w:p w14:paraId="217BB1EB" w14:textId="7208EDB1" w:rsidR="004C0EC0" w:rsidRPr="002B478B" w:rsidRDefault="004C0EC0" w:rsidP="006A6B87">
      <w:pPr>
        <w:pStyle w:val="NormalText"/>
        <w:spacing w:before="240" w:line="360" w:lineRule="auto"/>
        <w:ind w:left="720"/>
        <w:rPr>
          <w:rFonts w:ascii="Times New Roman" w:hAnsi="Times New Roman" w:cs="Times New Roman"/>
          <w:sz w:val="24"/>
          <w:szCs w:val="24"/>
          <w:u w:val="single"/>
        </w:rPr>
      </w:pPr>
    </w:p>
    <w:p w14:paraId="5B939D54" w14:textId="79623F65" w:rsidR="00804370" w:rsidRPr="002B478B" w:rsidRDefault="00804370" w:rsidP="006A6B87">
      <w:pPr>
        <w:pStyle w:val="NormalText"/>
        <w:spacing w:before="240" w:line="360" w:lineRule="auto"/>
        <w:ind w:left="720"/>
        <w:rPr>
          <w:rFonts w:ascii="Times New Roman" w:hAnsi="Times New Roman" w:cs="Times New Roman"/>
          <w:sz w:val="24"/>
          <w:szCs w:val="24"/>
          <w:u w:val="single"/>
        </w:rPr>
      </w:pPr>
    </w:p>
    <w:p w14:paraId="4926FA48" w14:textId="77777777" w:rsidR="008E6659" w:rsidRPr="002B478B" w:rsidRDefault="008E6659" w:rsidP="006A6B87">
      <w:pPr>
        <w:pStyle w:val="NormalText"/>
        <w:spacing w:before="240" w:line="360" w:lineRule="auto"/>
        <w:ind w:left="720"/>
        <w:rPr>
          <w:rFonts w:ascii="Times New Roman" w:hAnsi="Times New Roman" w:cs="Times New Roman"/>
          <w:sz w:val="24"/>
          <w:szCs w:val="24"/>
          <w:u w:val="single"/>
        </w:rPr>
      </w:pPr>
    </w:p>
    <w:p w14:paraId="7B8565B6" w14:textId="6EA5BC84" w:rsidR="004C0EC0" w:rsidRPr="002B478B" w:rsidRDefault="004C0EC0" w:rsidP="006A6B87">
      <w:pPr>
        <w:pStyle w:val="NormalText"/>
        <w:spacing w:before="240" w:line="360" w:lineRule="auto"/>
        <w:ind w:left="720"/>
        <w:rPr>
          <w:rFonts w:ascii="Times New Roman" w:hAnsi="Times New Roman" w:cs="Times New Roman"/>
          <w:sz w:val="24"/>
          <w:szCs w:val="24"/>
          <w:u w:val="single"/>
        </w:rPr>
      </w:pPr>
    </w:p>
    <w:p w14:paraId="673E005F" w14:textId="77777777" w:rsidR="004C0EC0" w:rsidRPr="002B478B" w:rsidRDefault="004C0EC0" w:rsidP="006A6B87">
      <w:pPr>
        <w:pStyle w:val="NormalText"/>
        <w:spacing w:before="240" w:line="360" w:lineRule="auto"/>
        <w:ind w:left="720"/>
        <w:rPr>
          <w:rFonts w:ascii="Times New Roman" w:hAnsi="Times New Roman" w:cs="Times New Roman"/>
          <w:sz w:val="24"/>
          <w:szCs w:val="24"/>
          <w:u w:val="single"/>
        </w:rPr>
      </w:pPr>
    </w:p>
    <w:p w14:paraId="10FA03FB" w14:textId="422EFF66" w:rsidR="008D4FD5" w:rsidRPr="002B478B" w:rsidRDefault="004C0EC0" w:rsidP="008D4FD5">
      <w:pPr>
        <w:pStyle w:val="NormalText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B478B">
        <w:rPr>
          <w:rFonts w:ascii="Times New Roman" w:hAnsi="Times New Roman" w:cs="Times New Roman"/>
          <w:b/>
          <w:sz w:val="24"/>
          <w:szCs w:val="24"/>
        </w:rPr>
        <w:t>(</w:t>
      </w:r>
      <w:r w:rsidRPr="002B478B">
        <w:rPr>
          <w:rFonts w:ascii="Times New Roman" w:hAnsi="Times New Roman" w:cs="Times New Roman"/>
          <w:b/>
          <w:sz w:val="24"/>
          <w:szCs w:val="24"/>
          <w:lang w:eastAsia="zh-CN"/>
        </w:rPr>
        <w:t>5</w:t>
      </w:r>
      <w:r w:rsidRPr="002B478B">
        <w:rPr>
          <w:rFonts w:ascii="Times New Roman" w:hAnsi="Times New Roman" w:cs="Times New Roman"/>
          <w:b/>
          <w:sz w:val="24"/>
          <w:szCs w:val="24"/>
        </w:rPr>
        <w:t xml:space="preserve"> pts) </w:t>
      </w:r>
      <w:r w:rsidR="006A6B87" w:rsidRPr="002B478B">
        <w:rPr>
          <w:rFonts w:ascii="Times New Roman" w:hAnsi="Times New Roman" w:cs="Times New Roman"/>
          <w:sz w:val="24"/>
          <w:szCs w:val="24"/>
        </w:rPr>
        <w:t xml:space="preserve">(Continued from above) </w:t>
      </w:r>
      <w:r w:rsidR="00BB4A94" w:rsidRPr="002B478B">
        <w:rPr>
          <w:rFonts w:ascii="Times New Roman" w:hAnsi="Times New Roman" w:cs="Times New Roman"/>
          <w:sz w:val="24"/>
          <w:szCs w:val="24"/>
        </w:rPr>
        <w:t xml:space="preserve">Explain </w:t>
      </w:r>
      <w:r w:rsidR="00BB4A94" w:rsidRPr="00BE097E">
        <w:rPr>
          <w:rFonts w:ascii="Times New Roman" w:hAnsi="Times New Roman" w:cs="Times New Roman"/>
          <w:sz w:val="24"/>
          <w:szCs w:val="24"/>
          <w:u w:val="single"/>
        </w:rPr>
        <w:t>h</w:t>
      </w:r>
      <w:r w:rsidR="008D4FD5" w:rsidRPr="00BE097E">
        <w:rPr>
          <w:rFonts w:ascii="Times New Roman" w:hAnsi="Times New Roman" w:cs="Times New Roman"/>
          <w:sz w:val="24"/>
          <w:szCs w:val="24"/>
          <w:u w:val="single"/>
        </w:rPr>
        <w:t>ow</w:t>
      </w:r>
      <w:r w:rsidR="008D4FD5" w:rsidRPr="002B478B">
        <w:rPr>
          <w:rFonts w:ascii="Times New Roman" w:hAnsi="Times New Roman" w:cs="Times New Roman"/>
          <w:sz w:val="24"/>
          <w:szCs w:val="24"/>
        </w:rPr>
        <w:t xml:space="preserve"> can this signature be</w:t>
      </w:r>
      <w:r w:rsidR="006A6B87" w:rsidRPr="002B478B">
        <w:rPr>
          <w:rFonts w:ascii="Times New Roman" w:hAnsi="Times New Roman" w:cs="Times New Roman"/>
          <w:sz w:val="24"/>
          <w:szCs w:val="24"/>
        </w:rPr>
        <w:t xml:space="preserve"> </w:t>
      </w:r>
      <w:r w:rsidR="008D4FD5" w:rsidRPr="002B478B">
        <w:rPr>
          <w:rFonts w:ascii="Times New Roman" w:hAnsi="Times New Roman" w:cs="Times New Roman"/>
          <w:sz w:val="24"/>
          <w:szCs w:val="24"/>
        </w:rPr>
        <w:t>verified?</w:t>
      </w:r>
      <w:r w:rsidR="00AA7861" w:rsidRPr="002B478B">
        <w:rPr>
          <w:rFonts w:ascii="Times New Roman" w:hAnsi="Times New Roman" w:cs="Times New Roman"/>
          <w:sz w:val="24"/>
          <w:szCs w:val="24"/>
        </w:rPr>
        <w:t xml:space="preserve"> Clearly state the prerequisite of the verification.</w:t>
      </w:r>
    </w:p>
    <w:p w14:paraId="070946C7" w14:textId="5F08FED1" w:rsidR="00AA7861" w:rsidRPr="002B478B" w:rsidRDefault="00AA7861" w:rsidP="00AA7861">
      <w:pPr>
        <w:pStyle w:val="ListParagraph"/>
        <w:rPr>
          <w:rFonts w:ascii="Times New Roman" w:hAnsi="Times New Roman"/>
          <w:sz w:val="24"/>
          <w:szCs w:val="24"/>
        </w:rPr>
      </w:pPr>
    </w:p>
    <w:p w14:paraId="77247B94" w14:textId="147DC468" w:rsidR="00F37C89" w:rsidRPr="002B478B" w:rsidRDefault="00F37C89" w:rsidP="00AA7861">
      <w:pPr>
        <w:pStyle w:val="ListParagraph"/>
        <w:rPr>
          <w:rFonts w:ascii="Times New Roman" w:hAnsi="Times New Roman"/>
          <w:sz w:val="24"/>
          <w:szCs w:val="24"/>
        </w:rPr>
      </w:pPr>
    </w:p>
    <w:p w14:paraId="37E48FFD" w14:textId="0099B9CC" w:rsidR="00F37C89" w:rsidRPr="002B478B" w:rsidRDefault="00F37C89" w:rsidP="00AA7861">
      <w:pPr>
        <w:pStyle w:val="ListParagraph"/>
        <w:rPr>
          <w:rFonts w:ascii="Times New Roman" w:hAnsi="Times New Roman"/>
          <w:sz w:val="24"/>
          <w:szCs w:val="24"/>
        </w:rPr>
      </w:pPr>
    </w:p>
    <w:p w14:paraId="24796A2E" w14:textId="53703F8A" w:rsidR="00F37C89" w:rsidRPr="002B478B" w:rsidRDefault="00F37C89" w:rsidP="00AA7861">
      <w:pPr>
        <w:pStyle w:val="ListParagraph"/>
        <w:rPr>
          <w:rFonts w:ascii="Times New Roman" w:hAnsi="Times New Roman"/>
          <w:sz w:val="24"/>
          <w:szCs w:val="24"/>
        </w:rPr>
      </w:pPr>
    </w:p>
    <w:p w14:paraId="14427A1C" w14:textId="745C645D" w:rsidR="00F37C89" w:rsidRPr="002B478B" w:rsidRDefault="00F37C89" w:rsidP="00AA7861">
      <w:pPr>
        <w:pStyle w:val="ListParagraph"/>
        <w:rPr>
          <w:rFonts w:ascii="Times New Roman" w:hAnsi="Times New Roman"/>
          <w:sz w:val="24"/>
          <w:szCs w:val="24"/>
        </w:rPr>
      </w:pPr>
    </w:p>
    <w:p w14:paraId="17833D8C" w14:textId="2F0C0FA5" w:rsidR="00F37C89" w:rsidRPr="002B478B" w:rsidRDefault="00F37C89" w:rsidP="00AA7861">
      <w:pPr>
        <w:pStyle w:val="ListParagraph"/>
        <w:rPr>
          <w:rFonts w:ascii="Times New Roman" w:hAnsi="Times New Roman"/>
          <w:sz w:val="24"/>
          <w:szCs w:val="24"/>
        </w:rPr>
      </w:pPr>
    </w:p>
    <w:p w14:paraId="7CC0F193" w14:textId="7357447B" w:rsidR="00F37C89" w:rsidRPr="002B478B" w:rsidRDefault="00F37C89" w:rsidP="00AA7861">
      <w:pPr>
        <w:pStyle w:val="ListParagraph"/>
        <w:rPr>
          <w:rFonts w:ascii="Times New Roman" w:hAnsi="Times New Roman"/>
          <w:sz w:val="24"/>
          <w:szCs w:val="24"/>
        </w:rPr>
      </w:pPr>
    </w:p>
    <w:p w14:paraId="75EB06B6" w14:textId="228DCF9D" w:rsidR="00804370" w:rsidRPr="002B478B" w:rsidRDefault="00804370" w:rsidP="00AA7861">
      <w:pPr>
        <w:pStyle w:val="ListParagraph"/>
        <w:rPr>
          <w:rFonts w:ascii="Times New Roman" w:hAnsi="Times New Roman"/>
          <w:sz w:val="24"/>
          <w:szCs w:val="24"/>
        </w:rPr>
      </w:pPr>
    </w:p>
    <w:p w14:paraId="35628078" w14:textId="1CF2943C" w:rsidR="00804370" w:rsidRPr="002B478B" w:rsidRDefault="00804370" w:rsidP="00AA7861">
      <w:pPr>
        <w:pStyle w:val="ListParagraph"/>
        <w:rPr>
          <w:rFonts w:ascii="Times New Roman" w:hAnsi="Times New Roman"/>
          <w:sz w:val="24"/>
          <w:szCs w:val="24"/>
        </w:rPr>
      </w:pPr>
    </w:p>
    <w:p w14:paraId="212D7A12" w14:textId="77777777" w:rsidR="00804370" w:rsidRPr="002B478B" w:rsidRDefault="00804370" w:rsidP="00AA7861">
      <w:pPr>
        <w:pStyle w:val="ListParagraph"/>
        <w:rPr>
          <w:rFonts w:ascii="Times New Roman" w:hAnsi="Times New Roman"/>
          <w:sz w:val="24"/>
          <w:szCs w:val="24"/>
        </w:rPr>
      </w:pPr>
    </w:p>
    <w:p w14:paraId="5C9ABF6E" w14:textId="4DE145D3" w:rsidR="00F37C89" w:rsidRPr="002B478B" w:rsidRDefault="00F37C89" w:rsidP="00AA7861">
      <w:pPr>
        <w:pStyle w:val="ListParagraph"/>
        <w:rPr>
          <w:rFonts w:ascii="Times New Roman" w:hAnsi="Times New Roman"/>
          <w:sz w:val="24"/>
          <w:szCs w:val="24"/>
        </w:rPr>
      </w:pPr>
    </w:p>
    <w:p w14:paraId="56409DB9" w14:textId="145B3E1E" w:rsidR="00F37C89" w:rsidRPr="002B478B" w:rsidRDefault="00F37C89" w:rsidP="00AA7861">
      <w:pPr>
        <w:pStyle w:val="ListParagraph"/>
        <w:rPr>
          <w:rFonts w:ascii="Times New Roman" w:hAnsi="Times New Roman"/>
          <w:sz w:val="24"/>
          <w:szCs w:val="24"/>
        </w:rPr>
      </w:pPr>
    </w:p>
    <w:p w14:paraId="0B6AC6D7" w14:textId="77777777" w:rsidR="00F37C89" w:rsidRPr="002B478B" w:rsidRDefault="00F37C89" w:rsidP="00AA7861">
      <w:pPr>
        <w:pStyle w:val="ListParagraph"/>
        <w:rPr>
          <w:rFonts w:ascii="Times New Roman" w:hAnsi="Times New Roman"/>
          <w:sz w:val="24"/>
          <w:szCs w:val="24"/>
        </w:rPr>
      </w:pPr>
    </w:p>
    <w:p w14:paraId="40A9529E" w14:textId="77777777" w:rsidR="006A786F" w:rsidRPr="002B478B" w:rsidRDefault="006A786F">
      <w:pPr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  <w:r w:rsidRPr="002B478B">
        <w:rPr>
          <w:rFonts w:ascii="Times New Roman" w:hAnsi="Times New Roman"/>
          <w:sz w:val="24"/>
          <w:szCs w:val="24"/>
        </w:rPr>
        <w:br w:type="page"/>
      </w:r>
    </w:p>
    <w:p w14:paraId="2B5F97F6" w14:textId="561C346A" w:rsidR="008A59B7" w:rsidRPr="002B478B" w:rsidRDefault="008A59B7" w:rsidP="008A59B7">
      <w:pPr>
        <w:pStyle w:val="NormalText"/>
        <w:numPr>
          <w:ilvl w:val="0"/>
          <w:numId w:val="6"/>
        </w:numPr>
        <w:spacing w:before="240" w:line="360" w:lineRule="auto"/>
        <w:rPr>
          <w:rFonts w:ascii="Times New Roman" w:hAnsi="Times New Roman" w:cs="Times New Roman"/>
          <w:sz w:val="24"/>
          <w:szCs w:val="24"/>
        </w:rPr>
      </w:pPr>
      <w:r w:rsidRPr="002B478B">
        <w:rPr>
          <w:rFonts w:ascii="Times New Roman" w:hAnsi="Times New Roman" w:cs="Times New Roman"/>
          <w:sz w:val="24"/>
          <w:szCs w:val="24"/>
        </w:rPr>
        <w:t xml:space="preserve">When browsing a web site, we see the following message. </w:t>
      </w:r>
    </w:p>
    <w:p w14:paraId="747CC89D" w14:textId="77777777" w:rsidR="008A59B7" w:rsidRPr="002B478B" w:rsidRDefault="008A59B7" w:rsidP="008A59B7">
      <w:pPr>
        <w:pStyle w:val="Normal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CECE" w:themeFill="background2" w:themeFillShade="E6"/>
        <w:spacing w:line="360" w:lineRule="auto"/>
        <w:ind w:left="450"/>
        <w:rPr>
          <w:rFonts w:ascii="Times New Roman" w:hAnsi="Times New Roman" w:cs="Times New Roman"/>
          <w:sz w:val="24"/>
          <w:szCs w:val="24"/>
        </w:rPr>
      </w:pPr>
      <w:r w:rsidRPr="002B478B">
        <w:rPr>
          <w:rFonts w:ascii="Times New Roman" w:hAnsi="Times New Roman" w:cs="Times New Roman"/>
          <w:sz w:val="24"/>
          <w:szCs w:val="24"/>
        </w:rPr>
        <w:t>There is a problem with this website’s security certificate.</w:t>
      </w:r>
    </w:p>
    <w:p w14:paraId="50779E50" w14:textId="764420EC" w:rsidR="008A59B7" w:rsidRPr="002B478B" w:rsidRDefault="008A59B7" w:rsidP="008A59B7">
      <w:pPr>
        <w:pStyle w:val="Normal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CECE" w:themeFill="background2" w:themeFillShade="E6"/>
        <w:spacing w:line="360" w:lineRule="auto"/>
        <w:ind w:left="450"/>
        <w:rPr>
          <w:rFonts w:ascii="Times New Roman" w:hAnsi="Times New Roman" w:cs="Times New Roman"/>
          <w:sz w:val="24"/>
          <w:szCs w:val="24"/>
        </w:rPr>
      </w:pPr>
      <w:r w:rsidRPr="002B478B">
        <w:rPr>
          <w:rFonts w:ascii="Times New Roman" w:hAnsi="Times New Roman" w:cs="Times New Roman"/>
          <w:sz w:val="24"/>
          <w:szCs w:val="24"/>
        </w:rPr>
        <w:t>The security certificate presented by this website was not issued by a trusted certificate authority.</w:t>
      </w:r>
    </w:p>
    <w:p w14:paraId="28027E3A" w14:textId="6EB7828D" w:rsidR="008A59B7" w:rsidRPr="002B478B" w:rsidRDefault="00804370" w:rsidP="008A59B7">
      <w:pPr>
        <w:pStyle w:val="NormalText"/>
        <w:numPr>
          <w:ilvl w:val="0"/>
          <w:numId w:val="7"/>
        </w:numPr>
        <w:spacing w:before="240" w:line="360" w:lineRule="auto"/>
        <w:rPr>
          <w:rFonts w:ascii="Times New Roman" w:hAnsi="Times New Roman" w:cs="Times New Roman"/>
          <w:sz w:val="24"/>
          <w:szCs w:val="24"/>
        </w:rPr>
      </w:pPr>
      <w:r w:rsidRPr="002B478B">
        <w:rPr>
          <w:rFonts w:ascii="Times New Roman" w:hAnsi="Times New Roman" w:cs="Times New Roman"/>
          <w:b/>
          <w:sz w:val="24"/>
          <w:szCs w:val="24"/>
        </w:rPr>
        <w:t>(</w:t>
      </w:r>
      <w:r w:rsidRPr="002B478B">
        <w:rPr>
          <w:rFonts w:ascii="Times New Roman" w:hAnsi="Times New Roman" w:cs="Times New Roman"/>
          <w:b/>
          <w:sz w:val="24"/>
          <w:szCs w:val="24"/>
          <w:lang w:eastAsia="zh-CN"/>
        </w:rPr>
        <w:t>5</w:t>
      </w:r>
      <w:r w:rsidRPr="002B478B">
        <w:rPr>
          <w:rFonts w:ascii="Times New Roman" w:hAnsi="Times New Roman" w:cs="Times New Roman"/>
          <w:b/>
          <w:sz w:val="24"/>
          <w:szCs w:val="24"/>
        </w:rPr>
        <w:t xml:space="preserve"> pts) </w:t>
      </w:r>
      <w:r w:rsidR="008A59B7" w:rsidRPr="002B478B">
        <w:rPr>
          <w:rFonts w:ascii="Times New Roman" w:hAnsi="Times New Roman" w:cs="Times New Roman"/>
          <w:sz w:val="24"/>
          <w:szCs w:val="24"/>
        </w:rPr>
        <w:t xml:space="preserve">What does it mean that the certificate is not issued by a trusted CA? </w:t>
      </w:r>
    </w:p>
    <w:p w14:paraId="45ED06C9" w14:textId="59A9EA2C" w:rsidR="008A59B7" w:rsidRPr="002B478B" w:rsidRDefault="008A59B7" w:rsidP="008A59B7">
      <w:pPr>
        <w:pStyle w:val="NormalText"/>
        <w:spacing w:before="240" w:line="36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668977CB" w14:textId="19E7EA69" w:rsidR="006A786F" w:rsidRPr="002B478B" w:rsidRDefault="006A786F" w:rsidP="008A59B7">
      <w:pPr>
        <w:pStyle w:val="NormalText"/>
        <w:spacing w:before="240" w:line="36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71186CF9" w14:textId="77777777" w:rsidR="006A786F" w:rsidRPr="002B478B" w:rsidRDefault="006A786F" w:rsidP="008A59B7">
      <w:pPr>
        <w:pStyle w:val="NormalText"/>
        <w:spacing w:before="240" w:line="36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0AFB2201" w14:textId="0F87FDC2" w:rsidR="008A59B7" w:rsidRPr="002B478B" w:rsidRDefault="008A59B7" w:rsidP="008A59B7">
      <w:pPr>
        <w:pStyle w:val="NormalText"/>
        <w:spacing w:before="240" w:line="36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6F1EB53E" w14:textId="507DFDB1" w:rsidR="00804370" w:rsidRPr="002B478B" w:rsidRDefault="00804370" w:rsidP="008A59B7">
      <w:pPr>
        <w:pStyle w:val="NormalText"/>
        <w:spacing w:before="240" w:line="36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0C7A4FBD" w14:textId="77777777" w:rsidR="006A786F" w:rsidRPr="002B478B" w:rsidRDefault="006A786F" w:rsidP="008A59B7">
      <w:pPr>
        <w:pStyle w:val="NormalText"/>
        <w:spacing w:before="240" w:line="36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2ECF1F5B" w14:textId="77777777" w:rsidR="00804370" w:rsidRPr="002B478B" w:rsidRDefault="00804370" w:rsidP="008A59B7">
      <w:pPr>
        <w:pStyle w:val="NormalText"/>
        <w:spacing w:before="240" w:line="36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74985AC3" w14:textId="66B6181C" w:rsidR="008A59B7" w:rsidRDefault="00804370" w:rsidP="008A59B7">
      <w:pPr>
        <w:pStyle w:val="NormalText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B478B">
        <w:rPr>
          <w:rFonts w:ascii="Times New Roman" w:hAnsi="Times New Roman" w:cs="Times New Roman"/>
          <w:b/>
          <w:sz w:val="24"/>
          <w:szCs w:val="24"/>
        </w:rPr>
        <w:t>(</w:t>
      </w:r>
      <w:r w:rsidRPr="002B478B">
        <w:rPr>
          <w:rFonts w:ascii="Times New Roman" w:hAnsi="Times New Roman" w:cs="Times New Roman"/>
          <w:b/>
          <w:sz w:val="24"/>
          <w:szCs w:val="24"/>
          <w:lang w:eastAsia="zh-CN"/>
        </w:rPr>
        <w:t>5</w:t>
      </w:r>
      <w:r w:rsidRPr="002B478B">
        <w:rPr>
          <w:rFonts w:ascii="Times New Roman" w:hAnsi="Times New Roman" w:cs="Times New Roman"/>
          <w:b/>
          <w:sz w:val="24"/>
          <w:szCs w:val="24"/>
        </w:rPr>
        <w:t xml:space="preserve"> pts) </w:t>
      </w:r>
      <w:r w:rsidR="008A59B7" w:rsidRPr="002B478B">
        <w:rPr>
          <w:rFonts w:ascii="Times New Roman" w:hAnsi="Times New Roman" w:cs="Times New Roman"/>
          <w:sz w:val="24"/>
          <w:szCs w:val="24"/>
        </w:rPr>
        <w:t>What is considered as a trusted CA?</w:t>
      </w:r>
    </w:p>
    <w:p w14:paraId="72C7DAC9" w14:textId="78215172" w:rsidR="00AF3B8D" w:rsidRDefault="00AF3B8D" w:rsidP="00AF3B8D">
      <w:pPr>
        <w:pStyle w:val="NormalText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13E6924" w14:textId="77777777" w:rsidR="00AF3B8D" w:rsidRPr="002B478B" w:rsidRDefault="00AF3B8D" w:rsidP="00AF3B8D">
      <w:pPr>
        <w:pStyle w:val="NormalText"/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AF3B8D" w:rsidRPr="002B478B" w:rsidSect="004D54F0">
      <w:headerReference w:type="default" r:id="rId9"/>
      <w:footerReference w:type="default" r:id="rId10"/>
      <w:pgSz w:w="12240" w:h="15840"/>
      <w:pgMar w:top="1440" w:right="1080" w:bottom="1440" w:left="108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D5E752" w14:textId="77777777" w:rsidR="005A59FA" w:rsidRDefault="005A59FA" w:rsidP="005B6E2E">
      <w:pPr>
        <w:spacing w:after="0" w:line="240" w:lineRule="auto"/>
      </w:pPr>
      <w:r>
        <w:separator/>
      </w:r>
    </w:p>
  </w:endnote>
  <w:endnote w:type="continuationSeparator" w:id="0">
    <w:p w14:paraId="43BC33CD" w14:textId="77777777" w:rsidR="005A59FA" w:rsidRDefault="005A59FA" w:rsidP="005B6E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8985C5" w14:textId="0BE2BC65" w:rsidR="005B6E2E" w:rsidRPr="005B6E2E" w:rsidRDefault="005B6E2E" w:rsidP="005B6E2E">
    <w:pPr>
      <w:autoSpaceDE w:val="0"/>
      <w:autoSpaceDN w:val="0"/>
      <w:adjustRightInd w:val="0"/>
      <w:spacing w:after="0" w:line="240" w:lineRule="auto"/>
      <w:jc w:val="center"/>
      <w:rPr>
        <w:rFonts w:ascii="Times New Roman" w:hAnsi="Times New Roman"/>
        <w:color w:val="000000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A2BCAB" w14:textId="77777777" w:rsidR="005A59FA" w:rsidRDefault="005A59FA" w:rsidP="005B6E2E">
      <w:pPr>
        <w:spacing w:after="0" w:line="240" w:lineRule="auto"/>
      </w:pPr>
      <w:r>
        <w:separator/>
      </w:r>
    </w:p>
  </w:footnote>
  <w:footnote w:type="continuationSeparator" w:id="0">
    <w:p w14:paraId="10ED3FFC" w14:textId="77777777" w:rsidR="005A59FA" w:rsidRDefault="005A59FA" w:rsidP="005B6E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16"/>
      </w:rPr>
      <w:id w:val="1112251273"/>
      <w:docPartObj>
        <w:docPartGallery w:val="Page Numbers (Top of Page)"/>
        <w:docPartUnique/>
      </w:docPartObj>
    </w:sdtPr>
    <w:sdtEndPr>
      <w:rPr>
        <w:noProof/>
        <w:sz w:val="20"/>
      </w:rPr>
    </w:sdtEndPr>
    <w:sdtContent>
      <w:p w14:paraId="0B096473" w14:textId="5221F600" w:rsidR="007673FC" w:rsidRPr="00BF6A3D" w:rsidRDefault="007673FC">
        <w:pPr>
          <w:pStyle w:val="Header"/>
          <w:jc w:val="right"/>
          <w:rPr>
            <w:sz w:val="20"/>
          </w:rPr>
        </w:pPr>
        <w:r w:rsidRPr="00BF6A3D">
          <w:rPr>
            <w:noProof/>
            <w:sz w:val="20"/>
          </w:rPr>
          <w:fldChar w:fldCharType="begin"/>
        </w:r>
        <w:r w:rsidRPr="00BF6A3D">
          <w:rPr>
            <w:noProof/>
            <w:sz w:val="20"/>
          </w:rPr>
          <w:instrText xml:space="preserve"> PAGE   \* MERGEFORMAT </w:instrText>
        </w:r>
        <w:r w:rsidRPr="00BF6A3D">
          <w:rPr>
            <w:noProof/>
            <w:sz w:val="20"/>
          </w:rPr>
          <w:fldChar w:fldCharType="separate"/>
        </w:r>
        <w:r w:rsidR="00E41899">
          <w:rPr>
            <w:noProof/>
            <w:sz w:val="20"/>
          </w:rPr>
          <w:t>8</w:t>
        </w:r>
        <w:r w:rsidRPr="00BF6A3D">
          <w:rPr>
            <w:noProof/>
            <w:sz w:val="20"/>
          </w:rPr>
          <w:fldChar w:fldCharType="end"/>
        </w:r>
        <w:r w:rsidR="00F552E6" w:rsidRPr="00BF6A3D">
          <w:rPr>
            <w:noProof/>
            <w:sz w:val="20"/>
          </w:rPr>
          <w:t>/</w:t>
        </w:r>
        <w:r w:rsidR="00BF6A3D" w:rsidRPr="00BF6A3D">
          <w:rPr>
            <w:noProof/>
            <w:sz w:val="20"/>
          </w:rPr>
          <w:fldChar w:fldCharType="begin"/>
        </w:r>
        <w:r w:rsidR="00BF6A3D" w:rsidRPr="00BF6A3D">
          <w:rPr>
            <w:noProof/>
            <w:sz w:val="20"/>
          </w:rPr>
          <w:instrText xml:space="preserve"> NUMPAGES </w:instrText>
        </w:r>
        <w:r w:rsidR="00BF6A3D" w:rsidRPr="00BF6A3D">
          <w:rPr>
            <w:noProof/>
            <w:sz w:val="20"/>
          </w:rPr>
          <w:fldChar w:fldCharType="separate"/>
        </w:r>
        <w:r w:rsidR="00E41899">
          <w:rPr>
            <w:noProof/>
            <w:sz w:val="20"/>
          </w:rPr>
          <w:t>8</w:t>
        </w:r>
        <w:r w:rsidR="00BF6A3D" w:rsidRPr="00BF6A3D">
          <w:rPr>
            <w:noProof/>
            <w:sz w:val="20"/>
          </w:rPr>
          <w:fldChar w:fldCharType="end"/>
        </w:r>
      </w:p>
    </w:sdtContent>
  </w:sdt>
  <w:p w14:paraId="580039A1" w14:textId="1F25DFDA" w:rsidR="007673FC" w:rsidRDefault="007673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B1088"/>
    <w:multiLevelType w:val="hybridMultilevel"/>
    <w:tmpl w:val="AE0CA05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5">
      <w:start w:val="1"/>
      <w:numFmt w:val="upp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1401DB"/>
    <w:multiLevelType w:val="hybridMultilevel"/>
    <w:tmpl w:val="DE829EF6"/>
    <w:lvl w:ilvl="0" w:tplc="594C48B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25594E"/>
    <w:multiLevelType w:val="hybridMultilevel"/>
    <w:tmpl w:val="6C7AFED4"/>
    <w:lvl w:ilvl="0" w:tplc="9516078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741FD1"/>
    <w:multiLevelType w:val="hybridMultilevel"/>
    <w:tmpl w:val="A720E13C"/>
    <w:lvl w:ilvl="0" w:tplc="0650816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CA3ABB"/>
    <w:multiLevelType w:val="hybridMultilevel"/>
    <w:tmpl w:val="999C762C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AFD0804"/>
    <w:multiLevelType w:val="hybridMultilevel"/>
    <w:tmpl w:val="701AFF8C"/>
    <w:lvl w:ilvl="0" w:tplc="A55667C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EC0BD5"/>
    <w:multiLevelType w:val="hybridMultilevel"/>
    <w:tmpl w:val="4960523E"/>
    <w:lvl w:ilvl="0" w:tplc="3548812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715B70"/>
    <w:multiLevelType w:val="hybridMultilevel"/>
    <w:tmpl w:val="2B52640A"/>
    <w:lvl w:ilvl="0" w:tplc="77C2CFDA">
      <w:start w:val="1"/>
      <w:numFmt w:val="upperLetter"/>
      <w:lvlText w:val="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8" w15:restartNumberingAfterBreak="0">
    <w:nsid w:val="32385881"/>
    <w:multiLevelType w:val="hybridMultilevel"/>
    <w:tmpl w:val="15744FBA"/>
    <w:lvl w:ilvl="0" w:tplc="58029DD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9A3B54"/>
    <w:multiLevelType w:val="hybridMultilevel"/>
    <w:tmpl w:val="B40EF7EC"/>
    <w:lvl w:ilvl="0" w:tplc="5672AD1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2944FE"/>
    <w:multiLevelType w:val="hybridMultilevel"/>
    <w:tmpl w:val="31FCEC78"/>
    <w:lvl w:ilvl="0" w:tplc="7D72FE4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805A64"/>
    <w:multiLevelType w:val="hybridMultilevel"/>
    <w:tmpl w:val="02FCDC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A7663C3"/>
    <w:multiLevelType w:val="hybridMultilevel"/>
    <w:tmpl w:val="0986B1B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5E2D91"/>
    <w:multiLevelType w:val="hybridMultilevel"/>
    <w:tmpl w:val="7C1015D8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A86205B"/>
    <w:multiLevelType w:val="hybridMultilevel"/>
    <w:tmpl w:val="DEECBA58"/>
    <w:lvl w:ilvl="0" w:tplc="158CDB5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0A3D74"/>
    <w:multiLevelType w:val="hybridMultilevel"/>
    <w:tmpl w:val="8E10676A"/>
    <w:lvl w:ilvl="0" w:tplc="5074DDF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802C71"/>
    <w:multiLevelType w:val="hybridMultilevel"/>
    <w:tmpl w:val="D78E0214"/>
    <w:lvl w:ilvl="0" w:tplc="8762450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490072"/>
    <w:multiLevelType w:val="hybridMultilevel"/>
    <w:tmpl w:val="8066453A"/>
    <w:lvl w:ilvl="0" w:tplc="4224AC6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0C3ED0"/>
    <w:multiLevelType w:val="hybridMultilevel"/>
    <w:tmpl w:val="D12880C6"/>
    <w:lvl w:ilvl="0" w:tplc="39BC525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A143CA"/>
    <w:multiLevelType w:val="hybridMultilevel"/>
    <w:tmpl w:val="AE1A86B4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E443E98"/>
    <w:multiLevelType w:val="hybridMultilevel"/>
    <w:tmpl w:val="FF66B0BE"/>
    <w:lvl w:ilvl="0" w:tplc="E438D86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2"/>
  </w:num>
  <w:num w:numId="3">
    <w:abstractNumId w:val="9"/>
  </w:num>
  <w:num w:numId="4">
    <w:abstractNumId w:val="19"/>
  </w:num>
  <w:num w:numId="5">
    <w:abstractNumId w:val="16"/>
  </w:num>
  <w:num w:numId="6">
    <w:abstractNumId w:val="11"/>
  </w:num>
  <w:num w:numId="7">
    <w:abstractNumId w:val="3"/>
  </w:num>
  <w:num w:numId="8">
    <w:abstractNumId w:val="7"/>
  </w:num>
  <w:num w:numId="9">
    <w:abstractNumId w:val="10"/>
  </w:num>
  <w:num w:numId="10">
    <w:abstractNumId w:val="2"/>
  </w:num>
  <w:num w:numId="11">
    <w:abstractNumId w:val="18"/>
  </w:num>
  <w:num w:numId="12">
    <w:abstractNumId w:val="5"/>
  </w:num>
  <w:num w:numId="13">
    <w:abstractNumId w:val="0"/>
  </w:num>
  <w:num w:numId="14">
    <w:abstractNumId w:val="1"/>
  </w:num>
  <w:num w:numId="15">
    <w:abstractNumId w:val="15"/>
  </w:num>
  <w:num w:numId="16">
    <w:abstractNumId w:val="4"/>
  </w:num>
  <w:num w:numId="17">
    <w:abstractNumId w:val="14"/>
  </w:num>
  <w:num w:numId="18">
    <w:abstractNumId w:val="6"/>
  </w:num>
  <w:num w:numId="19">
    <w:abstractNumId w:val="20"/>
  </w:num>
  <w:num w:numId="20">
    <w:abstractNumId w:val="17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10"/>
  <w:removePersonalInformation/>
  <w:removeDateAndTime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MjMwNjYCAlNLcyUdpeDU4uLM/DyQAsNaAOJb3+0sAAAA"/>
  </w:docVars>
  <w:rsids>
    <w:rsidRoot w:val="005B6E2E"/>
    <w:rsid w:val="000021CB"/>
    <w:rsid w:val="0000366F"/>
    <w:rsid w:val="00006319"/>
    <w:rsid w:val="00016D0C"/>
    <w:rsid w:val="000305BB"/>
    <w:rsid w:val="00034F92"/>
    <w:rsid w:val="00045662"/>
    <w:rsid w:val="0004571D"/>
    <w:rsid w:val="00070D78"/>
    <w:rsid w:val="0007625B"/>
    <w:rsid w:val="00087943"/>
    <w:rsid w:val="000970B2"/>
    <w:rsid w:val="000D1441"/>
    <w:rsid w:val="000E576C"/>
    <w:rsid w:val="000F7571"/>
    <w:rsid w:val="00102E2D"/>
    <w:rsid w:val="00116084"/>
    <w:rsid w:val="00125C47"/>
    <w:rsid w:val="001269C8"/>
    <w:rsid w:val="001456B5"/>
    <w:rsid w:val="00166B91"/>
    <w:rsid w:val="00167171"/>
    <w:rsid w:val="00180090"/>
    <w:rsid w:val="00185620"/>
    <w:rsid w:val="0019739D"/>
    <w:rsid w:val="001C2D3F"/>
    <w:rsid w:val="001D73A4"/>
    <w:rsid w:val="001F3B0D"/>
    <w:rsid w:val="001F40D8"/>
    <w:rsid w:val="001F771A"/>
    <w:rsid w:val="00204679"/>
    <w:rsid w:val="00220971"/>
    <w:rsid w:val="00220FC6"/>
    <w:rsid w:val="00225AA6"/>
    <w:rsid w:val="00240FFB"/>
    <w:rsid w:val="00246CEC"/>
    <w:rsid w:val="00250191"/>
    <w:rsid w:val="00252C8F"/>
    <w:rsid w:val="0025375A"/>
    <w:rsid w:val="002B440C"/>
    <w:rsid w:val="002B478B"/>
    <w:rsid w:val="002C23E4"/>
    <w:rsid w:val="002E1955"/>
    <w:rsid w:val="002F08A1"/>
    <w:rsid w:val="00301B85"/>
    <w:rsid w:val="003049BD"/>
    <w:rsid w:val="00307410"/>
    <w:rsid w:val="00310ECA"/>
    <w:rsid w:val="0031638D"/>
    <w:rsid w:val="00327670"/>
    <w:rsid w:val="00351B2C"/>
    <w:rsid w:val="0035255E"/>
    <w:rsid w:val="00355849"/>
    <w:rsid w:val="003923D9"/>
    <w:rsid w:val="00395773"/>
    <w:rsid w:val="00396790"/>
    <w:rsid w:val="003A1175"/>
    <w:rsid w:val="003A22E9"/>
    <w:rsid w:val="003A4F64"/>
    <w:rsid w:val="003A6579"/>
    <w:rsid w:val="003B4EDD"/>
    <w:rsid w:val="003C06D1"/>
    <w:rsid w:val="003D2745"/>
    <w:rsid w:val="003D5BF5"/>
    <w:rsid w:val="003F12B8"/>
    <w:rsid w:val="0043167D"/>
    <w:rsid w:val="004331B0"/>
    <w:rsid w:val="00442456"/>
    <w:rsid w:val="004609AE"/>
    <w:rsid w:val="0047437F"/>
    <w:rsid w:val="004A1FEB"/>
    <w:rsid w:val="004A478B"/>
    <w:rsid w:val="004A77BA"/>
    <w:rsid w:val="004C0EC0"/>
    <w:rsid w:val="004C1CEF"/>
    <w:rsid w:val="004D0ABA"/>
    <w:rsid w:val="004D54F0"/>
    <w:rsid w:val="004F320A"/>
    <w:rsid w:val="004F661B"/>
    <w:rsid w:val="004F7C34"/>
    <w:rsid w:val="00503FEA"/>
    <w:rsid w:val="005629E2"/>
    <w:rsid w:val="00563006"/>
    <w:rsid w:val="005725F2"/>
    <w:rsid w:val="00580CC9"/>
    <w:rsid w:val="0058767D"/>
    <w:rsid w:val="00587A3D"/>
    <w:rsid w:val="005A59FA"/>
    <w:rsid w:val="005B03ED"/>
    <w:rsid w:val="005B6E2E"/>
    <w:rsid w:val="005C1A42"/>
    <w:rsid w:val="005C4178"/>
    <w:rsid w:val="005C4D08"/>
    <w:rsid w:val="005C6283"/>
    <w:rsid w:val="005D0E1C"/>
    <w:rsid w:val="0060576A"/>
    <w:rsid w:val="00612C6B"/>
    <w:rsid w:val="00621D65"/>
    <w:rsid w:val="0066179D"/>
    <w:rsid w:val="00664E71"/>
    <w:rsid w:val="006805E6"/>
    <w:rsid w:val="00692418"/>
    <w:rsid w:val="006A6B87"/>
    <w:rsid w:val="006A786F"/>
    <w:rsid w:val="006B296A"/>
    <w:rsid w:val="006B423D"/>
    <w:rsid w:val="006D41A3"/>
    <w:rsid w:val="006E127A"/>
    <w:rsid w:val="0070686B"/>
    <w:rsid w:val="00723343"/>
    <w:rsid w:val="0073233E"/>
    <w:rsid w:val="007330F8"/>
    <w:rsid w:val="00752E92"/>
    <w:rsid w:val="007673FC"/>
    <w:rsid w:val="00775B83"/>
    <w:rsid w:val="00787BBC"/>
    <w:rsid w:val="007C7829"/>
    <w:rsid w:val="007E46BE"/>
    <w:rsid w:val="007E6B60"/>
    <w:rsid w:val="00804370"/>
    <w:rsid w:val="00831037"/>
    <w:rsid w:val="00836E90"/>
    <w:rsid w:val="0084306B"/>
    <w:rsid w:val="00856246"/>
    <w:rsid w:val="00862F23"/>
    <w:rsid w:val="00863959"/>
    <w:rsid w:val="008645A8"/>
    <w:rsid w:val="00867264"/>
    <w:rsid w:val="00885B33"/>
    <w:rsid w:val="008A59B7"/>
    <w:rsid w:val="008B67CB"/>
    <w:rsid w:val="008D2EEF"/>
    <w:rsid w:val="008D4FD5"/>
    <w:rsid w:val="008E6659"/>
    <w:rsid w:val="008E73AB"/>
    <w:rsid w:val="00905EDB"/>
    <w:rsid w:val="0093174F"/>
    <w:rsid w:val="009413C6"/>
    <w:rsid w:val="00951171"/>
    <w:rsid w:val="00971B87"/>
    <w:rsid w:val="00997217"/>
    <w:rsid w:val="00997757"/>
    <w:rsid w:val="009A2322"/>
    <w:rsid w:val="009A70C0"/>
    <w:rsid w:val="009C1D69"/>
    <w:rsid w:val="009D2032"/>
    <w:rsid w:val="009D50DF"/>
    <w:rsid w:val="009E0B41"/>
    <w:rsid w:val="009F4A43"/>
    <w:rsid w:val="00A02307"/>
    <w:rsid w:val="00A03A7C"/>
    <w:rsid w:val="00A07AD4"/>
    <w:rsid w:val="00A15171"/>
    <w:rsid w:val="00A32F4D"/>
    <w:rsid w:val="00A54261"/>
    <w:rsid w:val="00A71F26"/>
    <w:rsid w:val="00A81175"/>
    <w:rsid w:val="00A9601F"/>
    <w:rsid w:val="00AA7861"/>
    <w:rsid w:val="00AC045C"/>
    <w:rsid w:val="00AC08DB"/>
    <w:rsid w:val="00AC0DF7"/>
    <w:rsid w:val="00AD598F"/>
    <w:rsid w:val="00AF3B8D"/>
    <w:rsid w:val="00B12CE2"/>
    <w:rsid w:val="00B15DC4"/>
    <w:rsid w:val="00B578FD"/>
    <w:rsid w:val="00B622CB"/>
    <w:rsid w:val="00B7629A"/>
    <w:rsid w:val="00B77BD7"/>
    <w:rsid w:val="00B8423D"/>
    <w:rsid w:val="00B86692"/>
    <w:rsid w:val="00B91037"/>
    <w:rsid w:val="00B92F10"/>
    <w:rsid w:val="00BA064C"/>
    <w:rsid w:val="00BA3865"/>
    <w:rsid w:val="00BA3F3C"/>
    <w:rsid w:val="00BA5EE7"/>
    <w:rsid w:val="00BA76EB"/>
    <w:rsid w:val="00BB16C4"/>
    <w:rsid w:val="00BB4A94"/>
    <w:rsid w:val="00BC21DC"/>
    <w:rsid w:val="00BD7209"/>
    <w:rsid w:val="00BE097E"/>
    <w:rsid w:val="00BF610D"/>
    <w:rsid w:val="00BF6A3D"/>
    <w:rsid w:val="00C10044"/>
    <w:rsid w:val="00C125AD"/>
    <w:rsid w:val="00C40BBD"/>
    <w:rsid w:val="00C42517"/>
    <w:rsid w:val="00C47D54"/>
    <w:rsid w:val="00C70AE4"/>
    <w:rsid w:val="00C860ED"/>
    <w:rsid w:val="00CA084D"/>
    <w:rsid w:val="00CA305C"/>
    <w:rsid w:val="00CD0744"/>
    <w:rsid w:val="00CE69DE"/>
    <w:rsid w:val="00CF0D56"/>
    <w:rsid w:val="00CF2093"/>
    <w:rsid w:val="00D00411"/>
    <w:rsid w:val="00D13BCE"/>
    <w:rsid w:val="00D345D2"/>
    <w:rsid w:val="00D41929"/>
    <w:rsid w:val="00D43F79"/>
    <w:rsid w:val="00D450F4"/>
    <w:rsid w:val="00D64FC0"/>
    <w:rsid w:val="00D749EA"/>
    <w:rsid w:val="00D8157B"/>
    <w:rsid w:val="00DA0371"/>
    <w:rsid w:val="00DA0773"/>
    <w:rsid w:val="00DA261C"/>
    <w:rsid w:val="00DA7DA4"/>
    <w:rsid w:val="00DB7A68"/>
    <w:rsid w:val="00E01369"/>
    <w:rsid w:val="00E03CF9"/>
    <w:rsid w:val="00E151DC"/>
    <w:rsid w:val="00E16984"/>
    <w:rsid w:val="00E30A23"/>
    <w:rsid w:val="00E340D3"/>
    <w:rsid w:val="00E41899"/>
    <w:rsid w:val="00E43146"/>
    <w:rsid w:val="00E43CCA"/>
    <w:rsid w:val="00E45712"/>
    <w:rsid w:val="00E836D6"/>
    <w:rsid w:val="00EC4614"/>
    <w:rsid w:val="00F14D57"/>
    <w:rsid w:val="00F17061"/>
    <w:rsid w:val="00F24D20"/>
    <w:rsid w:val="00F33A59"/>
    <w:rsid w:val="00F374D7"/>
    <w:rsid w:val="00F37C89"/>
    <w:rsid w:val="00F51939"/>
    <w:rsid w:val="00F552E6"/>
    <w:rsid w:val="00F63888"/>
    <w:rsid w:val="00F7402B"/>
    <w:rsid w:val="00F8022F"/>
    <w:rsid w:val="00FA2DB1"/>
    <w:rsid w:val="00FC20B1"/>
    <w:rsid w:val="00FC6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B2024C8"/>
  <w14:defaultImageDpi w14:val="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Text">
    <w:name w:val="Normal Text"/>
    <w:pPr>
      <w:widowControl w:val="0"/>
      <w:autoSpaceDE w:val="0"/>
      <w:autoSpaceDN w:val="0"/>
      <w:adjustRightInd w:val="0"/>
    </w:pPr>
    <w:rPr>
      <w:rFonts w:ascii="Palatino Linotype" w:hAnsi="Palatino Linotype" w:cs="Palatino Linotype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5B6E2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B6E2E"/>
  </w:style>
  <w:style w:type="paragraph" w:styleId="Footer">
    <w:name w:val="footer"/>
    <w:basedOn w:val="Normal"/>
    <w:link w:val="FooterChar"/>
    <w:uiPriority w:val="99"/>
    <w:unhideWhenUsed/>
    <w:rsid w:val="005B6E2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B6E2E"/>
  </w:style>
  <w:style w:type="paragraph" w:styleId="BalloonText">
    <w:name w:val="Balloon Text"/>
    <w:basedOn w:val="Normal"/>
    <w:link w:val="BalloonTextChar"/>
    <w:uiPriority w:val="99"/>
    <w:semiHidden/>
    <w:unhideWhenUsed/>
    <w:rsid w:val="008D2E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8D2EE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F0D56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6A6B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A78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5</Words>
  <Characters>94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1-19T00:49:00Z</dcterms:created>
  <dcterms:modified xsi:type="dcterms:W3CDTF">2021-01-19T00:52:00Z</dcterms:modified>
</cp:coreProperties>
</file>